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194E6" w14:textId="73500282" w:rsidR="002566AB" w:rsidRPr="002566AB" w:rsidRDefault="002566AB" w:rsidP="002566AB">
      <w:pPr>
        <w:pStyle w:val="ListParagraph"/>
        <w:numPr>
          <w:ilvl w:val="0"/>
          <w:numId w:val="6"/>
        </w:numPr>
        <w:ind w:firstLineChars="0"/>
        <w:rPr>
          <w:b/>
          <w:bCs/>
        </w:rPr>
      </w:pPr>
      <w:bookmarkStart w:id="0" w:name="_Hlk65433002"/>
      <w:bookmarkEnd w:id="0"/>
      <w:r w:rsidRPr="002566AB">
        <w:rPr>
          <w:b/>
          <w:bCs/>
        </w:rPr>
        <w:t>What I have done:</w:t>
      </w:r>
    </w:p>
    <w:p w14:paraId="34EC9655" w14:textId="05AE873E" w:rsidR="002566AB" w:rsidRPr="00CB1A47" w:rsidRDefault="002566AB" w:rsidP="002566AB">
      <w:pPr>
        <w:rPr>
          <w:b/>
          <w:bCs/>
          <w:sz w:val="32"/>
          <w:szCs w:val="32"/>
        </w:rPr>
      </w:pPr>
    </w:p>
    <w:p w14:paraId="3B46D1B8" w14:textId="77777777" w:rsidR="00061FE8" w:rsidRPr="0088168E" w:rsidRDefault="00E42040" w:rsidP="0088168E">
      <w:pPr>
        <w:rPr>
          <w:sz w:val="32"/>
          <w:szCs w:val="32"/>
        </w:rPr>
      </w:pPr>
      <w:r w:rsidRPr="0088168E">
        <w:rPr>
          <w:b/>
          <w:bCs/>
          <w:sz w:val="32"/>
          <w:szCs w:val="32"/>
        </w:rPr>
        <w:t>(</w:t>
      </w:r>
      <w:r w:rsidR="00DB03D9" w:rsidRPr="0088168E">
        <w:rPr>
          <w:b/>
          <w:bCs/>
          <w:sz w:val="32"/>
          <w:szCs w:val="32"/>
        </w:rPr>
        <w:t>1</w:t>
      </w:r>
      <w:r w:rsidR="00041A72" w:rsidRPr="0088168E">
        <w:rPr>
          <w:b/>
          <w:bCs/>
          <w:sz w:val="32"/>
          <w:szCs w:val="32"/>
        </w:rPr>
        <w:t>).</w:t>
      </w:r>
      <w:r w:rsidR="00041A72" w:rsidRPr="0088168E">
        <w:rPr>
          <w:sz w:val="32"/>
          <w:szCs w:val="32"/>
        </w:rPr>
        <w:t xml:space="preserve"> </w:t>
      </w:r>
    </w:p>
    <w:p w14:paraId="0B147C93" w14:textId="77777777" w:rsidR="002A407D" w:rsidRDefault="002A407D" w:rsidP="002A407D">
      <w:pPr>
        <w:ind w:left="210"/>
      </w:pPr>
      <w:r>
        <w:t xml:space="preserve">I used extracted </w:t>
      </w:r>
      <w:proofErr w:type="spellStart"/>
      <w:r>
        <w:t>sbs</w:t>
      </w:r>
      <w:proofErr w:type="spellEnd"/>
      <w:r>
        <w:t xml:space="preserve"> signatures to classify on the gene mutation status, the performance is also not good. </w:t>
      </w:r>
    </w:p>
    <w:p w14:paraId="738288FF" w14:textId="77777777" w:rsidR="002A407D" w:rsidRDefault="002A407D" w:rsidP="002A407D">
      <w:pPr>
        <w:ind w:left="210"/>
      </w:pPr>
    </w:p>
    <w:p w14:paraId="4B1036E4" w14:textId="1C662AD2" w:rsidR="002A407D" w:rsidRDefault="002A407D" w:rsidP="002A407D">
      <w:pPr>
        <w:ind w:left="210"/>
      </w:pPr>
      <w:r>
        <w:t>Later, to deal with the fake high accuracy caused by severe class imbalance. I find the set of most frequently mutated driver gene in each cancer and extracted one gene that has the mutation frequency around 0.4-0.5 to minimize the occurrence of the class imbalance. However, the classification result is still negative.</w:t>
      </w:r>
    </w:p>
    <w:p w14:paraId="16857DF4" w14:textId="384FCB30" w:rsidR="001F07AD" w:rsidRDefault="001F07AD" w:rsidP="002A407D">
      <w:pPr>
        <w:ind w:left="210"/>
      </w:pPr>
      <w:r>
        <w:rPr>
          <w:noProof/>
        </w:rPr>
        <w:drawing>
          <wp:inline distT="0" distB="0" distL="0" distR="0" wp14:anchorId="63DBC4CA" wp14:editId="61A955DC">
            <wp:extent cx="5274310" cy="4072890"/>
            <wp:effectExtent l="0" t="0" r="2540" b="381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01195613" wp14:editId="5B25284E">
            <wp:extent cx="5274310" cy="4072890"/>
            <wp:effectExtent l="0" t="0" r="254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4407BE77" wp14:editId="2F8D44B6">
            <wp:extent cx="5274310" cy="4072890"/>
            <wp:effectExtent l="0" t="0" r="2540" b="381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7822B179" wp14:editId="42A7EB23">
            <wp:extent cx="5274310" cy="4072890"/>
            <wp:effectExtent l="0" t="0" r="2540" b="381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65FF56E1" wp14:editId="2DF3B3D6">
            <wp:extent cx="5274310" cy="4072890"/>
            <wp:effectExtent l="0" t="0" r="2540" b="381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0FB4F38C" wp14:editId="67D23610">
            <wp:extent cx="5274310" cy="4072890"/>
            <wp:effectExtent l="0" t="0" r="2540" b="381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2BEFF45D" wp14:editId="2CD83C1E">
            <wp:extent cx="5274310" cy="4072890"/>
            <wp:effectExtent l="0" t="0" r="2540" b="381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2F7E5799" wp14:editId="7F22F423">
            <wp:extent cx="5274310" cy="4072890"/>
            <wp:effectExtent l="0" t="0" r="2540" b="381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p>
    <w:p w14:paraId="3C990612" w14:textId="435B30A6" w:rsidR="00496252" w:rsidRDefault="001F07AD" w:rsidP="002A407D">
      <w:pPr>
        <w:ind w:left="210"/>
      </w:pPr>
      <w:r>
        <w:rPr>
          <w:noProof/>
        </w:rPr>
        <w:drawing>
          <wp:inline distT="0" distB="0" distL="0" distR="0" wp14:anchorId="7DF4AA6E" wp14:editId="522DD542">
            <wp:extent cx="5274310" cy="4072890"/>
            <wp:effectExtent l="0" t="0" r="2540" b="381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2E3B3E51" wp14:editId="5B2E40A0">
            <wp:extent cx="5274310" cy="4072890"/>
            <wp:effectExtent l="0" t="0" r="2540" b="381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31D262BF" wp14:editId="56A868EA">
            <wp:extent cx="5274310" cy="4072890"/>
            <wp:effectExtent l="0" t="0" r="2540" b="381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6F231180" wp14:editId="55439C11">
            <wp:extent cx="5274310" cy="4072890"/>
            <wp:effectExtent l="0" t="0" r="2540" b="381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2F634CB8" wp14:editId="5A00E48B">
            <wp:extent cx="5274310" cy="4072890"/>
            <wp:effectExtent l="0" t="0" r="2540" b="381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0F82F401" wp14:editId="1D76DF87">
            <wp:extent cx="5274310" cy="4072890"/>
            <wp:effectExtent l="0" t="0" r="2540" b="381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2DD796F1" wp14:editId="05540077">
            <wp:extent cx="5274310" cy="4072890"/>
            <wp:effectExtent l="0" t="0" r="2540" b="381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42C66774" wp14:editId="72EFBD20">
            <wp:extent cx="5274310" cy="4072890"/>
            <wp:effectExtent l="0" t="0" r="2540" b="381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507BA70E" wp14:editId="58A96934">
            <wp:extent cx="5274310" cy="4072890"/>
            <wp:effectExtent l="0" t="0" r="2540" b="381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32C49CBA" wp14:editId="6CAA2E1B">
            <wp:extent cx="5274310" cy="4072890"/>
            <wp:effectExtent l="0" t="0" r="254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3BBD60D7" wp14:editId="1B9D4836">
            <wp:extent cx="5274310" cy="4072890"/>
            <wp:effectExtent l="0" t="0" r="2540" b="3810"/>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6B38E6B4" wp14:editId="160B361B">
            <wp:extent cx="5274310" cy="4072890"/>
            <wp:effectExtent l="0" t="0" r="2540" b="381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00F775FD" wp14:editId="1E3A6FC3">
            <wp:extent cx="5274310" cy="4072890"/>
            <wp:effectExtent l="0" t="0" r="2540" b="381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30762249" wp14:editId="199479BB">
            <wp:extent cx="5274310" cy="4072890"/>
            <wp:effectExtent l="0" t="0" r="2540" b="381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3F0E06EA" wp14:editId="701DE8E3">
            <wp:extent cx="5274310" cy="4072890"/>
            <wp:effectExtent l="0" t="0" r="2540" b="381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182C0D6C" wp14:editId="34AF8117">
            <wp:extent cx="5274310" cy="4072890"/>
            <wp:effectExtent l="0" t="0" r="2540" b="381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6D0BB243" wp14:editId="5C0BB68A">
            <wp:extent cx="5274310" cy="4072890"/>
            <wp:effectExtent l="0" t="0" r="2540" b="381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74C29FDC" wp14:editId="0ADB01DE">
            <wp:extent cx="5274310" cy="4072890"/>
            <wp:effectExtent l="0" t="0" r="2540" b="381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697BADEF" wp14:editId="14ADD928">
            <wp:extent cx="5274310" cy="4072890"/>
            <wp:effectExtent l="0" t="0" r="2540" b="381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48CCA322" wp14:editId="4BC2396A">
            <wp:extent cx="5274310" cy="4072890"/>
            <wp:effectExtent l="0" t="0" r="2540" b="381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6D9B2C1C" wp14:editId="462B474C">
            <wp:extent cx="5274310" cy="4072890"/>
            <wp:effectExtent l="0" t="0" r="2540" b="381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74F8296D" wp14:editId="346049D0">
            <wp:extent cx="5274310" cy="4072890"/>
            <wp:effectExtent l="0" t="0" r="2540" b="381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drawing>
          <wp:inline distT="0" distB="0" distL="0" distR="0" wp14:anchorId="6F5A3328" wp14:editId="0D6F7181">
            <wp:extent cx="5274310" cy="4072890"/>
            <wp:effectExtent l="0" t="0" r="2540" b="381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r>
        <w:rPr>
          <w:noProof/>
        </w:rPr>
        <w:lastRenderedPageBreak/>
        <w:drawing>
          <wp:inline distT="0" distB="0" distL="0" distR="0" wp14:anchorId="72696968" wp14:editId="3532D7F5">
            <wp:extent cx="5274310" cy="4072890"/>
            <wp:effectExtent l="0" t="0" r="254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74310" cy="4072890"/>
                    </a:xfrm>
                    <a:prstGeom prst="rect">
                      <a:avLst/>
                    </a:prstGeom>
                    <a:noFill/>
                    <a:ln>
                      <a:noFill/>
                    </a:ln>
                  </pic:spPr>
                </pic:pic>
              </a:graphicData>
            </a:graphic>
          </wp:inline>
        </w:drawing>
      </w:r>
    </w:p>
    <w:p w14:paraId="47FCF750" w14:textId="77777777" w:rsidR="00496252" w:rsidRDefault="00496252" w:rsidP="002A407D">
      <w:pPr>
        <w:ind w:left="210"/>
      </w:pPr>
    </w:p>
    <w:p w14:paraId="3439F95C" w14:textId="77777777" w:rsidR="00496252" w:rsidRDefault="00496252" w:rsidP="002A407D">
      <w:pPr>
        <w:ind w:left="210"/>
      </w:pPr>
    </w:p>
    <w:p w14:paraId="794D622E" w14:textId="77777777" w:rsidR="00496252" w:rsidRDefault="00496252" w:rsidP="002A407D">
      <w:pPr>
        <w:ind w:left="210"/>
      </w:pPr>
    </w:p>
    <w:p w14:paraId="5E8F3485" w14:textId="77777777" w:rsidR="00496252" w:rsidRDefault="00496252" w:rsidP="002A407D">
      <w:pPr>
        <w:ind w:left="210"/>
      </w:pPr>
    </w:p>
    <w:p w14:paraId="2A9FA46E" w14:textId="28BC6584" w:rsidR="0082187D" w:rsidRDefault="004A453A" w:rsidP="002A407D">
      <w:pPr>
        <w:ind w:left="210"/>
      </w:pPr>
      <w:r>
        <w:t>Thus,</w:t>
      </w:r>
      <w:r w:rsidR="002A407D">
        <w:t xml:space="preserve"> I presume that in the later future, we could try more data and perhaps try different mutational signatures as feature to see if we could obtain some positive result from it, but, at moment, we find that it is hard to build a recommender system to precisely predict on the patient’s gene mutation status.  </w:t>
      </w:r>
      <w:r w:rsidR="00CF6725">
        <w:tab/>
      </w:r>
    </w:p>
    <w:p w14:paraId="0443901A" w14:textId="2EFBE9D2" w:rsidR="002A407D" w:rsidRDefault="002A407D" w:rsidP="002A407D">
      <w:pPr>
        <w:ind w:left="210"/>
      </w:pPr>
    </w:p>
    <w:p w14:paraId="0D232F82" w14:textId="7EBF59D3" w:rsidR="002A407D" w:rsidRPr="004A453A" w:rsidRDefault="002A407D" w:rsidP="002A407D">
      <w:pPr>
        <w:rPr>
          <w:rFonts w:hint="eastAsia"/>
          <w:b/>
          <w:bCs/>
          <w:sz w:val="32"/>
          <w:szCs w:val="32"/>
        </w:rPr>
      </w:pPr>
      <w:r w:rsidRPr="004A453A">
        <w:rPr>
          <w:b/>
          <w:bCs/>
          <w:sz w:val="32"/>
          <w:szCs w:val="32"/>
        </w:rPr>
        <w:t>(2).</w:t>
      </w:r>
    </w:p>
    <w:p w14:paraId="1AB9E8A4" w14:textId="3D680CEA" w:rsidR="002A407D" w:rsidRDefault="002A407D" w:rsidP="004A453A">
      <w:pPr>
        <w:ind w:left="360"/>
        <w:rPr>
          <w:rFonts w:hint="eastAsia"/>
        </w:rPr>
      </w:pPr>
      <w:r>
        <w:t xml:space="preserve">I finished automatic </w:t>
      </w:r>
      <w:r w:rsidR="004A453A">
        <w:t>running for the project so that we can run all the experiment with single command.</w:t>
      </w:r>
    </w:p>
    <w:p w14:paraId="22F1D842" w14:textId="1E63D159" w:rsidR="00CF6725" w:rsidRDefault="00CF6725" w:rsidP="00935265">
      <w:pPr>
        <w:ind w:leftChars="100" w:left="210"/>
      </w:pPr>
    </w:p>
    <w:p w14:paraId="7663130E" w14:textId="764FD7C9" w:rsidR="004A453A" w:rsidRPr="004A453A" w:rsidRDefault="004A453A" w:rsidP="004A453A">
      <w:pPr>
        <w:rPr>
          <w:b/>
          <w:bCs/>
          <w:sz w:val="32"/>
          <w:szCs w:val="32"/>
        </w:rPr>
      </w:pPr>
      <w:r w:rsidRPr="004A453A">
        <w:rPr>
          <w:rFonts w:hint="eastAsia"/>
          <w:b/>
          <w:bCs/>
          <w:sz w:val="32"/>
          <w:szCs w:val="32"/>
        </w:rPr>
        <w:t>(</w:t>
      </w:r>
      <w:r w:rsidRPr="004A453A">
        <w:rPr>
          <w:b/>
          <w:bCs/>
          <w:sz w:val="32"/>
          <w:szCs w:val="32"/>
        </w:rPr>
        <w:t xml:space="preserve">3). </w:t>
      </w:r>
    </w:p>
    <w:p w14:paraId="70162278" w14:textId="0AC177F9" w:rsidR="004A453A" w:rsidRPr="004A453A" w:rsidRDefault="004A453A" w:rsidP="00935265">
      <w:pPr>
        <w:ind w:leftChars="100" w:left="210"/>
        <w:rPr>
          <w:rFonts w:hint="eastAsia"/>
        </w:rPr>
      </w:pPr>
      <w:r w:rsidRPr="004A453A">
        <w:t xml:space="preserve">Wrote some </w:t>
      </w:r>
      <w:r>
        <w:t xml:space="preserve">part in </w:t>
      </w:r>
      <w:r w:rsidRPr="004A453A">
        <w:t xml:space="preserve">dissertation. </w:t>
      </w:r>
    </w:p>
    <w:p w14:paraId="7265E093" w14:textId="77777777" w:rsidR="00CF6725" w:rsidRPr="004A453A" w:rsidRDefault="00CF6725" w:rsidP="001A0D79">
      <w:pPr>
        <w:pStyle w:val="ListParagraph"/>
        <w:ind w:left="360" w:firstLineChars="0" w:firstLine="0"/>
      </w:pPr>
    </w:p>
    <w:p w14:paraId="3B171D3E" w14:textId="77777777" w:rsidR="00CF6725" w:rsidRDefault="00CF6725" w:rsidP="00725480"/>
    <w:p w14:paraId="6816ED8E" w14:textId="16C3CF0A" w:rsidR="004935D7" w:rsidRPr="00152792" w:rsidRDefault="00FD5ECE" w:rsidP="00152792">
      <w:pPr>
        <w:pStyle w:val="ListParagraph"/>
        <w:numPr>
          <w:ilvl w:val="0"/>
          <w:numId w:val="6"/>
        </w:numPr>
        <w:ind w:firstLineChars="0"/>
        <w:rPr>
          <w:b/>
          <w:bCs/>
          <w:noProof/>
        </w:rPr>
      </w:pPr>
      <w:r w:rsidRPr="00152792">
        <w:rPr>
          <w:b/>
          <w:bCs/>
          <w:noProof/>
        </w:rPr>
        <w:t>The problems:</w:t>
      </w:r>
    </w:p>
    <w:p w14:paraId="66EFC0C9" w14:textId="77777777" w:rsidR="00152792" w:rsidRPr="00152792" w:rsidRDefault="00152792" w:rsidP="00152792">
      <w:pPr>
        <w:pStyle w:val="ListParagraph"/>
        <w:ind w:left="360" w:firstLineChars="0" w:firstLine="0"/>
        <w:rPr>
          <w:b/>
          <w:bCs/>
          <w:noProof/>
        </w:rPr>
      </w:pPr>
    </w:p>
    <w:p w14:paraId="2ADE05CE" w14:textId="0E65FC53" w:rsidR="00420C94" w:rsidRDefault="002A407D" w:rsidP="00496252">
      <w:pPr>
        <w:pStyle w:val="ListParagraph"/>
        <w:numPr>
          <w:ilvl w:val="0"/>
          <w:numId w:val="17"/>
        </w:numPr>
        <w:ind w:firstLineChars="0"/>
      </w:pPr>
      <w:r>
        <w:t xml:space="preserve">could you give me some insight in what I have written in </w:t>
      </w:r>
      <w:r w:rsidR="00782246">
        <w:t>dissertation?</w:t>
      </w:r>
    </w:p>
    <w:p w14:paraId="638F057E" w14:textId="5E75E541" w:rsidR="00496252" w:rsidRDefault="00496252" w:rsidP="00496252">
      <w:pPr>
        <w:pStyle w:val="ListParagraph"/>
        <w:ind w:left="360" w:firstLineChars="0" w:firstLine="0"/>
      </w:pPr>
    </w:p>
    <w:p w14:paraId="6BE8D3FD" w14:textId="77777777" w:rsidR="00496252" w:rsidRDefault="00496252" w:rsidP="00496252">
      <w:pPr>
        <w:pStyle w:val="ListParagraph"/>
        <w:ind w:left="360" w:firstLineChars="0" w:firstLine="0"/>
        <w:rPr>
          <w:rFonts w:hint="eastAsia"/>
        </w:rPr>
      </w:pPr>
    </w:p>
    <w:p w14:paraId="3011DB37" w14:textId="25731C19" w:rsidR="003C51D4" w:rsidRPr="009A0B19" w:rsidRDefault="00E325AD" w:rsidP="003C51D4">
      <w:pPr>
        <w:rPr>
          <w:b/>
          <w:bCs/>
        </w:rPr>
      </w:pPr>
      <w:r>
        <w:rPr>
          <w:b/>
          <w:bCs/>
        </w:rPr>
        <w:t>3</w:t>
      </w:r>
      <w:r w:rsidR="00D33E1E">
        <w:rPr>
          <w:b/>
          <w:bCs/>
        </w:rPr>
        <w:t>.</w:t>
      </w:r>
      <w:r w:rsidR="003C51D4" w:rsidRPr="00D33E1E">
        <w:rPr>
          <w:b/>
          <w:bCs/>
        </w:rPr>
        <w:t>The plan</w:t>
      </w:r>
    </w:p>
    <w:p w14:paraId="32B11873" w14:textId="4C09A946" w:rsidR="003C51D4" w:rsidRDefault="003C51D4" w:rsidP="003C51D4">
      <w:r>
        <w:t>(</w:t>
      </w:r>
      <w:r w:rsidR="00BD151A">
        <w:t>3</w:t>
      </w:r>
      <w:r>
        <w:t>)</w:t>
      </w:r>
      <w:r w:rsidRPr="003C51D4">
        <w:t>. working on the dissertation</w:t>
      </w:r>
    </w:p>
    <w:p w14:paraId="1C09AC2F" w14:textId="3A1F3E26" w:rsidR="009661FC" w:rsidRDefault="009661FC" w:rsidP="003C51D4"/>
    <w:p w14:paraId="5B9FFEAF" w14:textId="23FA7956" w:rsidR="009661FC" w:rsidRDefault="009661FC" w:rsidP="003C51D4"/>
    <w:p w14:paraId="5B0D9216" w14:textId="36FEE791" w:rsidR="009661FC" w:rsidRDefault="009661FC" w:rsidP="003C51D4"/>
    <w:p w14:paraId="4747410C" w14:textId="1397576F" w:rsidR="009661FC" w:rsidRDefault="009661FC" w:rsidP="003C51D4"/>
    <w:p w14:paraId="3001EA48" w14:textId="77777777" w:rsidR="009661FC" w:rsidRPr="009661FC" w:rsidRDefault="009661FC" w:rsidP="003C51D4"/>
    <w:sectPr w:rsidR="009661FC" w:rsidRPr="009661F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D611E" w14:textId="77777777" w:rsidR="003644BE" w:rsidRDefault="003644BE" w:rsidP="000E65BA">
      <w:r>
        <w:separator/>
      </w:r>
    </w:p>
  </w:endnote>
  <w:endnote w:type="continuationSeparator" w:id="0">
    <w:p w14:paraId="688D4C84" w14:textId="77777777" w:rsidR="003644BE" w:rsidRDefault="003644BE" w:rsidP="000E65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EBACD5" w14:textId="77777777" w:rsidR="003644BE" w:rsidRDefault="003644BE" w:rsidP="000E65BA">
      <w:r>
        <w:separator/>
      </w:r>
    </w:p>
  </w:footnote>
  <w:footnote w:type="continuationSeparator" w:id="0">
    <w:p w14:paraId="1C93B0F3" w14:textId="77777777" w:rsidR="003644BE" w:rsidRDefault="003644BE" w:rsidP="000E65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20FC0"/>
    <w:multiLevelType w:val="hybridMultilevel"/>
    <w:tmpl w:val="B3DEEF8C"/>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8A86124"/>
    <w:multiLevelType w:val="hybridMultilevel"/>
    <w:tmpl w:val="067AF954"/>
    <w:lvl w:ilvl="0" w:tplc="0E8426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7C6662B"/>
    <w:multiLevelType w:val="hybridMultilevel"/>
    <w:tmpl w:val="649895AE"/>
    <w:lvl w:ilvl="0" w:tplc="C7163E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B5C063D"/>
    <w:multiLevelType w:val="hybridMultilevel"/>
    <w:tmpl w:val="EBDAA094"/>
    <w:lvl w:ilvl="0" w:tplc="A1826F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0B93CB6"/>
    <w:multiLevelType w:val="hybridMultilevel"/>
    <w:tmpl w:val="99583E3C"/>
    <w:lvl w:ilvl="0" w:tplc="F716B4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4E12EEE"/>
    <w:multiLevelType w:val="hybridMultilevel"/>
    <w:tmpl w:val="D5BE9760"/>
    <w:lvl w:ilvl="0" w:tplc="9EC6AE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65203C5"/>
    <w:multiLevelType w:val="hybridMultilevel"/>
    <w:tmpl w:val="D512C7FE"/>
    <w:lvl w:ilvl="0" w:tplc="CA0A888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3A10525"/>
    <w:multiLevelType w:val="hybridMultilevel"/>
    <w:tmpl w:val="0F1C1AB6"/>
    <w:lvl w:ilvl="0" w:tplc="6736ED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3F07511"/>
    <w:multiLevelType w:val="hybridMultilevel"/>
    <w:tmpl w:val="55FE8A68"/>
    <w:lvl w:ilvl="0" w:tplc="BC6886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4476565"/>
    <w:multiLevelType w:val="hybridMultilevel"/>
    <w:tmpl w:val="442A6BB6"/>
    <w:lvl w:ilvl="0" w:tplc="2A30BFB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566D685D"/>
    <w:multiLevelType w:val="hybridMultilevel"/>
    <w:tmpl w:val="BAFCDEC6"/>
    <w:lvl w:ilvl="0" w:tplc="C24EA4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DD909B3"/>
    <w:multiLevelType w:val="hybridMultilevel"/>
    <w:tmpl w:val="4766891C"/>
    <w:lvl w:ilvl="0" w:tplc="FAE6ED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F7C5F71"/>
    <w:multiLevelType w:val="hybridMultilevel"/>
    <w:tmpl w:val="C4D6B780"/>
    <w:lvl w:ilvl="0" w:tplc="0A022A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06B42C0"/>
    <w:multiLevelType w:val="hybridMultilevel"/>
    <w:tmpl w:val="872ABA66"/>
    <w:lvl w:ilvl="0" w:tplc="0990535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6347547D"/>
    <w:multiLevelType w:val="hybridMultilevel"/>
    <w:tmpl w:val="01FEBD58"/>
    <w:lvl w:ilvl="0" w:tplc="DFF2EC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496688F"/>
    <w:multiLevelType w:val="hybridMultilevel"/>
    <w:tmpl w:val="A62EAAE0"/>
    <w:lvl w:ilvl="0" w:tplc="B14EA6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7C2107B"/>
    <w:multiLevelType w:val="hybridMultilevel"/>
    <w:tmpl w:val="70001E92"/>
    <w:lvl w:ilvl="0" w:tplc="404AE7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1"/>
  </w:num>
  <w:num w:numId="2">
    <w:abstractNumId w:val="2"/>
  </w:num>
  <w:num w:numId="3">
    <w:abstractNumId w:val="4"/>
  </w:num>
  <w:num w:numId="4">
    <w:abstractNumId w:val="16"/>
  </w:num>
  <w:num w:numId="5">
    <w:abstractNumId w:val="8"/>
  </w:num>
  <w:num w:numId="6">
    <w:abstractNumId w:val="12"/>
  </w:num>
  <w:num w:numId="7">
    <w:abstractNumId w:val="9"/>
  </w:num>
  <w:num w:numId="8">
    <w:abstractNumId w:val="5"/>
  </w:num>
  <w:num w:numId="9">
    <w:abstractNumId w:val="0"/>
  </w:num>
  <w:num w:numId="10">
    <w:abstractNumId w:val="10"/>
  </w:num>
  <w:num w:numId="11">
    <w:abstractNumId w:val="6"/>
  </w:num>
  <w:num w:numId="12">
    <w:abstractNumId w:val="13"/>
  </w:num>
  <w:num w:numId="13">
    <w:abstractNumId w:val="3"/>
  </w:num>
  <w:num w:numId="14">
    <w:abstractNumId w:val="15"/>
  </w:num>
  <w:num w:numId="15">
    <w:abstractNumId w:val="14"/>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sDAzMzM0MDA0MjFV0lEKTi0uzszPAykwqgUAUNlAqiwAAAA="/>
  </w:docVars>
  <w:rsids>
    <w:rsidRoot w:val="00A64575"/>
    <w:rsid w:val="00040451"/>
    <w:rsid w:val="00041A72"/>
    <w:rsid w:val="00047E72"/>
    <w:rsid w:val="000531E2"/>
    <w:rsid w:val="00061FE8"/>
    <w:rsid w:val="00064F36"/>
    <w:rsid w:val="00065FA5"/>
    <w:rsid w:val="000670FF"/>
    <w:rsid w:val="000749C3"/>
    <w:rsid w:val="000928AF"/>
    <w:rsid w:val="000942BD"/>
    <w:rsid w:val="000B2680"/>
    <w:rsid w:val="000B7D39"/>
    <w:rsid w:val="000C3E12"/>
    <w:rsid w:val="000C4745"/>
    <w:rsid w:val="000D3FAB"/>
    <w:rsid w:val="000E5190"/>
    <w:rsid w:val="000E65BA"/>
    <w:rsid w:val="000F4EE1"/>
    <w:rsid w:val="001258DC"/>
    <w:rsid w:val="00152792"/>
    <w:rsid w:val="00153944"/>
    <w:rsid w:val="00154030"/>
    <w:rsid w:val="00157AC8"/>
    <w:rsid w:val="00163FB7"/>
    <w:rsid w:val="001766FE"/>
    <w:rsid w:val="00196739"/>
    <w:rsid w:val="001A0D79"/>
    <w:rsid w:val="001A78B6"/>
    <w:rsid w:val="001B30CA"/>
    <w:rsid w:val="001B7555"/>
    <w:rsid w:val="001C0027"/>
    <w:rsid w:val="001C5435"/>
    <w:rsid w:val="001C5DE2"/>
    <w:rsid w:val="001C6CE3"/>
    <w:rsid w:val="001E64B5"/>
    <w:rsid w:val="001E7D2D"/>
    <w:rsid w:val="001F07AD"/>
    <w:rsid w:val="00204124"/>
    <w:rsid w:val="002222E8"/>
    <w:rsid w:val="0023579A"/>
    <w:rsid w:val="002566AB"/>
    <w:rsid w:val="00256907"/>
    <w:rsid w:val="0026663F"/>
    <w:rsid w:val="00276FA6"/>
    <w:rsid w:val="0028665F"/>
    <w:rsid w:val="002966D8"/>
    <w:rsid w:val="002A407D"/>
    <w:rsid w:val="002B6533"/>
    <w:rsid w:val="002C73EA"/>
    <w:rsid w:val="002E3A06"/>
    <w:rsid w:val="002F3AAE"/>
    <w:rsid w:val="002F5DC2"/>
    <w:rsid w:val="00301B9B"/>
    <w:rsid w:val="00321480"/>
    <w:rsid w:val="00351835"/>
    <w:rsid w:val="00352676"/>
    <w:rsid w:val="00356845"/>
    <w:rsid w:val="003644BE"/>
    <w:rsid w:val="003868E4"/>
    <w:rsid w:val="00394770"/>
    <w:rsid w:val="003A4B7B"/>
    <w:rsid w:val="003C4AD6"/>
    <w:rsid w:val="003C51D4"/>
    <w:rsid w:val="003C7C40"/>
    <w:rsid w:val="003D44EE"/>
    <w:rsid w:val="003F5D1B"/>
    <w:rsid w:val="00410B30"/>
    <w:rsid w:val="00420C94"/>
    <w:rsid w:val="00421ECC"/>
    <w:rsid w:val="00440360"/>
    <w:rsid w:val="0045531B"/>
    <w:rsid w:val="00473ABF"/>
    <w:rsid w:val="0048229E"/>
    <w:rsid w:val="00482A34"/>
    <w:rsid w:val="0048704E"/>
    <w:rsid w:val="004935D7"/>
    <w:rsid w:val="00496252"/>
    <w:rsid w:val="004A34DD"/>
    <w:rsid w:val="004A453A"/>
    <w:rsid w:val="0050365F"/>
    <w:rsid w:val="0050567F"/>
    <w:rsid w:val="00505A4B"/>
    <w:rsid w:val="0051777C"/>
    <w:rsid w:val="005267C1"/>
    <w:rsid w:val="00551CEA"/>
    <w:rsid w:val="005532A9"/>
    <w:rsid w:val="005605D4"/>
    <w:rsid w:val="00571EC5"/>
    <w:rsid w:val="00577FAE"/>
    <w:rsid w:val="005947AA"/>
    <w:rsid w:val="005B6721"/>
    <w:rsid w:val="005C79FC"/>
    <w:rsid w:val="005D1794"/>
    <w:rsid w:val="005D64B7"/>
    <w:rsid w:val="006066F2"/>
    <w:rsid w:val="006152AB"/>
    <w:rsid w:val="006B1758"/>
    <w:rsid w:val="006B3590"/>
    <w:rsid w:val="006C2602"/>
    <w:rsid w:val="006C3A55"/>
    <w:rsid w:val="006D08B2"/>
    <w:rsid w:val="006D61AA"/>
    <w:rsid w:val="006E6A5C"/>
    <w:rsid w:val="007000A2"/>
    <w:rsid w:val="00710BF9"/>
    <w:rsid w:val="007115AA"/>
    <w:rsid w:val="0071184B"/>
    <w:rsid w:val="00725480"/>
    <w:rsid w:val="007376D0"/>
    <w:rsid w:val="007439E6"/>
    <w:rsid w:val="00751D47"/>
    <w:rsid w:val="00773D15"/>
    <w:rsid w:val="00782246"/>
    <w:rsid w:val="007871D3"/>
    <w:rsid w:val="007F0D70"/>
    <w:rsid w:val="00801250"/>
    <w:rsid w:val="00803AB2"/>
    <w:rsid w:val="00805E31"/>
    <w:rsid w:val="0081133A"/>
    <w:rsid w:val="00820441"/>
    <w:rsid w:val="0082187D"/>
    <w:rsid w:val="00825AF3"/>
    <w:rsid w:val="00842B33"/>
    <w:rsid w:val="00855E4D"/>
    <w:rsid w:val="00862B17"/>
    <w:rsid w:val="0088168E"/>
    <w:rsid w:val="00886496"/>
    <w:rsid w:val="00893DDB"/>
    <w:rsid w:val="00896249"/>
    <w:rsid w:val="008A7880"/>
    <w:rsid w:val="008B66E5"/>
    <w:rsid w:val="008C4553"/>
    <w:rsid w:val="008D3303"/>
    <w:rsid w:val="008E2101"/>
    <w:rsid w:val="008E3FA1"/>
    <w:rsid w:val="008E6EEB"/>
    <w:rsid w:val="008F2167"/>
    <w:rsid w:val="009061EC"/>
    <w:rsid w:val="009171F9"/>
    <w:rsid w:val="00935265"/>
    <w:rsid w:val="00944932"/>
    <w:rsid w:val="00950EB3"/>
    <w:rsid w:val="00951805"/>
    <w:rsid w:val="00951D5C"/>
    <w:rsid w:val="00960CB3"/>
    <w:rsid w:val="009661FC"/>
    <w:rsid w:val="00975DAA"/>
    <w:rsid w:val="009924B7"/>
    <w:rsid w:val="00992D80"/>
    <w:rsid w:val="00995C7C"/>
    <w:rsid w:val="009A0B19"/>
    <w:rsid w:val="009A4EFC"/>
    <w:rsid w:val="009B5F5B"/>
    <w:rsid w:val="009E3939"/>
    <w:rsid w:val="00A033DD"/>
    <w:rsid w:val="00A11A1A"/>
    <w:rsid w:val="00A4711A"/>
    <w:rsid w:val="00A500F8"/>
    <w:rsid w:val="00A64575"/>
    <w:rsid w:val="00A82FBA"/>
    <w:rsid w:val="00A84CAA"/>
    <w:rsid w:val="00AA13A0"/>
    <w:rsid w:val="00AA5902"/>
    <w:rsid w:val="00AC7B3B"/>
    <w:rsid w:val="00AE5005"/>
    <w:rsid w:val="00AF449A"/>
    <w:rsid w:val="00AF6DBE"/>
    <w:rsid w:val="00B15867"/>
    <w:rsid w:val="00B220C5"/>
    <w:rsid w:val="00B23F9A"/>
    <w:rsid w:val="00B30704"/>
    <w:rsid w:val="00B446A2"/>
    <w:rsid w:val="00B747F2"/>
    <w:rsid w:val="00B76543"/>
    <w:rsid w:val="00B9609F"/>
    <w:rsid w:val="00BA1A83"/>
    <w:rsid w:val="00BA7370"/>
    <w:rsid w:val="00BB13D4"/>
    <w:rsid w:val="00BC41C3"/>
    <w:rsid w:val="00BD151A"/>
    <w:rsid w:val="00BF224F"/>
    <w:rsid w:val="00C03054"/>
    <w:rsid w:val="00C0709D"/>
    <w:rsid w:val="00C230CB"/>
    <w:rsid w:val="00C5785F"/>
    <w:rsid w:val="00C73920"/>
    <w:rsid w:val="00C96775"/>
    <w:rsid w:val="00CA1C8B"/>
    <w:rsid w:val="00CB1A47"/>
    <w:rsid w:val="00CD26A6"/>
    <w:rsid w:val="00CE384C"/>
    <w:rsid w:val="00CF1CF9"/>
    <w:rsid w:val="00CF4DD1"/>
    <w:rsid w:val="00CF6725"/>
    <w:rsid w:val="00D02652"/>
    <w:rsid w:val="00D336FB"/>
    <w:rsid w:val="00D33E1E"/>
    <w:rsid w:val="00D962C0"/>
    <w:rsid w:val="00DA3F7E"/>
    <w:rsid w:val="00DB03D9"/>
    <w:rsid w:val="00DD37D1"/>
    <w:rsid w:val="00DE7A2B"/>
    <w:rsid w:val="00DF0943"/>
    <w:rsid w:val="00E11DF2"/>
    <w:rsid w:val="00E325AD"/>
    <w:rsid w:val="00E42040"/>
    <w:rsid w:val="00E533B4"/>
    <w:rsid w:val="00E65740"/>
    <w:rsid w:val="00E84E52"/>
    <w:rsid w:val="00E92490"/>
    <w:rsid w:val="00E94B19"/>
    <w:rsid w:val="00EA0E90"/>
    <w:rsid w:val="00EA3E03"/>
    <w:rsid w:val="00EB40CB"/>
    <w:rsid w:val="00EB6B45"/>
    <w:rsid w:val="00EC2D91"/>
    <w:rsid w:val="00EC3F15"/>
    <w:rsid w:val="00F04EC7"/>
    <w:rsid w:val="00F26236"/>
    <w:rsid w:val="00F37607"/>
    <w:rsid w:val="00F37662"/>
    <w:rsid w:val="00F4465B"/>
    <w:rsid w:val="00F4507A"/>
    <w:rsid w:val="00F50F87"/>
    <w:rsid w:val="00F5285C"/>
    <w:rsid w:val="00F54D63"/>
    <w:rsid w:val="00F63A9A"/>
    <w:rsid w:val="00F66AAB"/>
    <w:rsid w:val="00F75BAB"/>
    <w:rsid w:val="00F779E0"/>
    <w:rsid w:val="00F940D9"/>
    <w:rsid w:val="00F949E6"/>
    <w:rsid w:val="00FC2BD0"/>
    <w:rsid w:val="00FC5E87"/>
    <w:rsid w:val="00FD5E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6D3BB4"/>
  <w15:chartTrackingRefBased/>
  <w15:docId w15:val="{F77C3DC1-04AE-4C6B-9426-0E858FEEE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0F87"/>
    <w:pPr>
      <w:ind w:firstLineChars="200" w:firstLine="420"/>
    </w:pPr>
  </w:style>
  <w:style w:type="character" w:styleId="PlaceholderText">
    <w:name w:val="Placeholder Text"/>
    <w:basedOn w:val="DefaultParagraphFont"/>
    <w:uiPriority w:val="99"/>
    <w:semiHidden/>
    <w:rsid w:val="00960CB3"/>
    <w:rPr>
      <w:color w:val="808080"/>
    </w:rPr>
  </w:style>
  <w:style w:type="paragraph" w:styleId="Header">
    <w:name w:val="header"/>
    <w:basedOn w:val="Normal"/>
    <w:link w:val="HeaderChar"/>
    <w:uiPriority w:val="99"/>
    <w:unhideWhenUsed/>
    <w:rsid w:val="000E65B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0E65BA"/>
    <w:rPr>
      <w:sz w:val="18"/>
      <w:szCs w:val="18"/>
    </w:rPr>
  </w:style>
  <w:style w:type="paragraph" w:styleId="Footer">
    <w:name w:val="footer"/>
    <w:basedOn w:val="Normal"/>
    <w:link w:val="FooterChar"/>
    <w:uiPriority w:val="99"/>
    <w:unhideWhenUsed/>
    <w:rsid w:val="000E65BA"/>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0E65BA"/>
    <w:rPr>
      <w:sz w:val="18"/>
      <w:szCs w:val="18"/>
    </w:rPr>
  </w:style>
  <w:style w:type="table" w:styleId="TableGrid">
    <w:name w:val="Table Grid"/>
    <w:basedOn w:val="TableNormal"/>
    <w:uiPriority w:val="39"/>
    <w:rsid w:val="00F9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8093138">
      <w:bodyDiv w:val="1"/>
      <w:marLeft w:val="0"/>
      <w:marRight w:val="0"/>
      <w:marTop w:val="0"/>
      <w:marBottom w:val="0"/>
      <w:divBdr>
        <w:top w:val="none" w:sz="0" w:space="0" w:color="auto"/>
        <w:left w:val="none" w:sz="0" w:space="0" w:color="auto"/>
        <w:bottom w:val="none" w:sz="0" w:space="0" w:color="auto"/>
        <w:right w:val="none" w:sz="0" w:space="0" w:color="auto"/>
      </w:divBdr>
    </w:div>
    <w:div w:id="1088504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76B28-6E43-445F-9D91-8D6D9AEDC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163</Words>
  <Characters>93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罗</dc:creator>
  <cp:keywords/>
  <dc:description/>
  <cp:lastModifiedBy>zhouyang shen</cp:lastModifiedBy>
  <cp:revision>2</cp:revision>
  <cp:lastPrinted>2021-03-07T22:54:00Z</cp:lastPrinted>
  <dcterms:created xsi:type="dcterms:W3CDTF">2021-03-21T07:43:00Z</dcterms:created>
  <dcterms:modified xsi:type="dcterms:W3CDTF">2021-03-21T07:43:00Z</dcterms:modified>
</cp:coreProperties>
</file>